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7f05350b917b2b74fa3cb08c6004e87ff4573b6"/>
    <w:p>
      <w:pPr>
        <w:pStyle w:val="Heading1"/>
      </w:pPr>
      <w:r>
        <w:t xml:space="preserve">Cover Letter for Surgeon Position in New Zealand Wellington</w:t>
      </w:r>
    </w:p>
    <w:p>
      <w:pPr>
        <w:pStyle w:val="FirstParagraph"/>
      </w:pPr>
      <w:r>
        <w:rPr>
          <w:bCs/>
          <w:b/>
        </w:rPr>
        <w:t xml:space="preserve">Dear [Recipient's Name],</w:t>
      </w:r>
    </w:p>
    <w:p>
      <w:pPr>
        <w:pStyle w:val="BodyText"/>
      </w:pPr>
      <w:r>
        <w:t xml:space="preserve">As a dedicated and highly skilled surgeon with over [X years] of experience in the field, I am writing to express my enthusiastic interest in the Surgeon position at [Hospital/Clinic Name] in New Zealand Wellington. This opportunity represents a unique alignment of my professional aspirations with the values and needs of your esteemed institution. My commitment to excellence, patient-centered care, and surgical innovation makes me a strong candidate for this role, and I am eager to contribute to the continued success of your team in providing world-class healthcare in New Zealand Wellington.</w:t>
      </w:r>
    </w:p>
    <w:p>
      <w:pPr>
        <w:pStyle w:val="BodyText"/>
      </w:pPr>
      <w:r>
        <w:t xml:space="preserve">Throughout my career as a Surgeon, I have consistently prioritized the well-being of my patients while maintaining rigorous standards of clinical excellence. My training at [Medical School/Training Institution] and subsequent specialization in [specific surgical field, e.g., general surgery, orthopedic surgery, cardiothoracic surgery] have equipped me with the technical expertise and critical thinking required to navigate complex cases with precision. Whether performing life-saving procedures or managing post-operative care, I approach every patient interaction with empathy, professionalism, and a deep respect for their individual needs.</w:t>
      </w:r>
    </w:p>
    <w:p>
      <w:pPr>
        <w:pStyle w:val="BodyText"/>
      </w:pPr>
      <w:r>
        <w:t xml:space="preserve">New Zealand Wellington holds a special place in my professional journey. The region is renowned for its commitment to advancing healthcare through cutting-edge technology, collaborative teamwork, and a focus on holistic patient care. As a Surgeon who values these principles, I am particularly drawn to the opportunity to work within this dynamic environment. I have followed the advancements of [Hospital/Clinic Name] and its contributions to medical research and community health in New Zealand Wellington, which resonate with my own philosophy of integrating clinical expertise with a passion for innovation.</w:t>
      </w:r>
    </w:p>
    <w:p>
      <w:pPr>
        <w:pStyle w:val="BodyText"/>
      </w:pPr>
      <w:r>
        <w:t xml:space="preserve">One of my core strengths as a Surgeon is my ability to work effectively in high-pressure situations while maintaining a calm and focused demeanor. During my tenure at [Previous Hospital/Institution], I led numerous complex surgical cases, including [specific examples, e.g., minimally invasive procedures, trauma surgeries, or robotic-assisted operations], which required not only technical skill but also the ability to coordinate with multidisciplinary teams. My work has been recognized through awards such as [mention any relevant accolades or certifications], and I have consistently received positive feedback from both colleagues and patients for my attention to detail and dedication to quality outcomes.</w:t>
      </w:r>
    </w:p>
    <w:p>
      <w:pPr>
        <w:pStyle w:val="BodyText"/>
      </w:pPr>
      <w:r>
        <w:t xml:space="preserve">In addition to my clinical skills, I bring a strong commitment to education and professional development. As a Surgeon, I believe in the importance of lifelong learning and staying abreast of the latest advancements in surgical techniques. I have actively participated in [specific activities, e.g., workshops, conferences, or research projects] to refine my practice and contribute to the broader medical community. This passion for growth aligns with the progressive ethos of New Zealand Wellington’s healthcare system, which values continuous improvement and innovation.</w:t>
      </w:r>
    </w:p>
    <w:p>
      <w:pPr>
        <w:pStyle w:val="BodyText"/>
      </w:pPr>
      <w:r>
        <w:t xml:space="preserve">Working as a Surgeon in New Zealand Wellington would allow me to combine my clinical expertise with a desire to make a meaningful impact on patients’ lives. The region’s emphasis on work-life balance, vibrant cultural scene, and natural beauty offer an ideal environment for both personal and professional fulfillment. I am particularly inspired by the opportunity to contribute to the healthcare needs of Wellington’s diverse population, where I can apply my skills to improve outcomes for individuals across all age groups and backgrounds.</w:t>
      </w:r>
    </w:p>
    <w:p>
      <w:pPr>
        <w:pStyle w:val="BodyText"/>
      </w:pPr>
      <w:r>
        <w:t xml:space="preserve">My experience as a Surgeon has taught me that every patient deserves compassionate care, individualized treatment plans, and a team of dedicated professionals who prioritize their safety and comfort. In New Zealand Wellington, I am confident that I can thrive in an environment that shares these values. The collaborative culture at [Hospital/Clinic Name], combined with its reputation for excellence, makes it an ideal place for me to further my career as a Surgeon.</w:t>
      </w:r>
    </w:p>
    <w:p>
      <w:pPr>
        <w:pStyle w:val="BodyText"/>
      </w:pPr>
      <w:r>
        <w:t xml:space="preserve">I am particularly interested in the opportunity to work with your team because of your focus on [specific initiative or value, e.g., patient-centered care, community outreach, or surgical research]. As a Surgeon who has consistently sought to push boundaries in my field, I am eager to contribute my skills and experience to support these efforts. I am also excited about the possibility of engaging with local medical communities and participating in initiatives that promote health equity and access in New Zealand Wellington.</w:t>
      </w:r>
    </w:p>
    <w:p>
      <w:pPr>
        <w:pStyle w:val="BodyText"/>
      </w:pPr>
      <w:r>
        <w:t xml:space="preserve">Thank you for considering my application. I would be honored to discuss how my background, skills, and enthusiasm align with the needs of your organization. Please feel free to contact me at [Your Phone Number] or [Your Email Address] at your earliest convenience. I look forward to the possibility of joining your team and contributing to the continued success of [Hospital/Clinic Name] in New Zealand Wellington.</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New Zealand Wellington</dc:title>
  <dc:creator/>
  <cp:keywords/>
  <dcterms:created xsi:type="dcterms:W3CDTF">2025-12-11T17:05:56Z</dcterms:created>
  <dcterms:modified xsi:type="dcterms:W3CDTF">2025-12-11T17:05:56Z</dcterms:modified>
</cp:coreProperties>
</file>

<file path=docProps/custom.xml><?xml version="1.0" encoding="utf-8"?>
<Properties xmlns="http://schemas.openxmlformats.org/officeDocument/2006/custom-properties" xmlns:vt="http://schemas.openxmlformats.org/officeDocument/2006/docPropsVTypes"/>
</file>